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0C6815C" w14:textId="304DA42F" w:rsidR="00EF7B35" w:rsidRDefault="00EF7B35" w:rsidP="00EF7B35">
      <w:pPr>
        <w:pBdr>
          <w:bottom w:val="single" w:sz="6" w:space="1" w:color="auto"/>
        </w:pBdr>
        <w:rPr>
          <w:b/>
          <w:bCs/>
        </w:rPr>
      </w:pPr>
      <w:r w:rsidRPr="00B33CFF">
        <w:rPr>
          <w:b/>
          <w:bCs/>
        </w:rPr>
        <w:t xml:space="preserve">Homework: Coding Notes Data Visualization 1                                                                               </w:t>
      </w:r>
      <w:r w:rsidR="00C3642D">
        <w:rPr>
          <w:b/>
          <w:bCs/>
        </w:rPr>
        <w:tab/>
      </w:r>
      <w:r w:rsidR="00C3642D">
        <w:rPr>
          <w:b/>
          <w:bCs/>
        </w:rPr>
        <w:tab/>
      </w:r>
      <w:r w:rsidR="00C3642D">
        <w:rPr>
          <w:b/>
          <w:bCs/>
        </w:rPr>
        <w:tab/>
      </w:r>
      <w:r w:rsidRPr="00B33CFF">
        <w:rPr>
          <w:b/>
          <w:bCs/>
        </w:rPr>
        <w:t xml:space="preserve">  Student: Pankaj Gaonkar</w:t>
      </w:r>
    </w:p>
    <w:p w14:paraId="2706F3DF" w14:textId="77777777" w:rsidR="00EF7B35" w:rsidRDefault="00EF7B35"/>
    <w:p w14:paraId="0987A9D4" w14:textId="729DB3C8" w:rsidR="008E2D38" w:rsidRDefault="00B33CFF">
      <w:r w:rsidRPr="00B33CFF">
        <w:drawing>
          <wp:inline distT="0" distB="0" distL="0" distR="0" wp14:anchorId="41092981" wp14:editId="7C62754A">
            <wp:extent cx="8908415" cy="5936566"/>
            <wp:effectExtent l="0" t="0" r="6985" b="7620"/>
            <wp:docPr id="28044128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0441288" name="Picture 1" descr="A screenshot of a computer&#10;&#10;AI-generated content may be incorrect.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8936644" cy="595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0121" w14:textId="77777777" w:rsidR="00B33CFF" w:rsidRPr="00B33CFF" w:rsidRDefault="00B33CFF">
      <w:pPr>
        <w:rPr>
          <w:b/>
          <w:bCs/>
        </w:rPr>
      </w:pPr>
    </w:p>
    <w:p w14:paraId="0F980C5E" w14:textId="2E1A8A4D" w:rsidR="00B33CFF" w:rsidRDefault="00B33CFF">
      <w:r w:rsidRPr="00B33CFF">
        <w:lastRenderedPageBreak/>
        <w:drawing>
          <wp:inline distT="0" distB="0" distL="0" distR="0" wp14:anchorId="4B387208" wp14:editId="7A91D2DD">
            <wp:extent cx="9279045" cy="6070014"/>
            <wp:effectExtent l="0" t="0" r="0" b="6985"/>
            <wp:docPr id="873821117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3821117" name="Picture 1" descr="A screen shot of a computer&#10;&#10;AI-generated content may be incorrect.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9279045" cy="60700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33CFF" w:rsidSect="00B33CFF">
      <w:pgSz w:w="15840" w:h="12240" w:orient="landscape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Y0MbC0NLSwMDY2NDNT0lEKTi0uzszPAykwrAUA2Xt9aywAAAA="/>
  </w:docVars>
  <w:rsids>
    <w:rsidRoot w:val="00B33CFF"/>
    <w:rsid w:val="00351987"/>
    <w:rsid w:val="008570E0"/>
    <w:rsid w:val="008E2D38"/>
    <w:rsid w:val="009407C8"/>
    <w:rsid w:val="00B33CFF"/>
    <w:rsid w:val="00C3642D"/>
    <w:rsid w:val="00EC3730"/>
    <w:rsid w:val="00EF7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FA6A0D"/>
  <w15:chartTrackingRefBased/>
  <w15:docId w15:val="{78DA1D00-7DB6-41C1-80B8-75CF1BAB64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CF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33CF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33CF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33CF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33CF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33CF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33CF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33CF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33CF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33CF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33CF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33CF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33CF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33CF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33CF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33CF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33CF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33CF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33CF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33CF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33CF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33CF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33CF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33CF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33CFF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33CF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33CF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33CF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33CFF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14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</Words>
  <Characters>148</Characters>
  <Application>Microsoft Office Word</Application>
  <DocSecurity>0</DocSecurity>
  <Lines>24</Lines>
  <Paragraphs>2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kaj Prakash Gaonkar</dc:creator>
  <cp:keywords/>
  <dc:description/>
  <cp:lastModifiedBy>Pankaj Prakash Gaonkar</cp:lastModifiedBy>
  <cp:revision>4</cp:revision>
  <dcterms:created xsi:type="dcterms:W3CDTF">2025-02-13T17:23:00Z</dcterms:created>
  <dcterms:modified xsi:type="dcterms:W3CDTF">2025-02-13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81e038-e6e7-4c55-bd6f-6b449cc5335f</vt:lpwstr>
  </property>
</Properties>
</file>